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CDF9A" w14:textId="77777777" w:rsidR="004F2B58" w:rsidRDefault="00E1327C">
      <w:pPr>
        <w:pStyle w:val="a4"/>
      </w:pPr>
      <w:r>
        <w:t>ОТЧЕТ ПО ЛАБОРАТОРНОЙ РАБОТЕ № 2</w:t>
      </w:r>
    </w:p>
    <w:p w14:paraId="31FACF98" w14:textId="77777777" w:rsidR="004F2B58" w:rsidRDefault="00E1327C">
      <w:pPr>
        <w:pStyle w:val="a5"/>
      </w:pPr>
      <w:r>
        <w:t>«Управление версиями»</w:t>
      </w:r>
    </w:p>
    <w:p w14:paraId="7DFAB9FB" w14:textId="77777777" w:rsidR="004F2B58" w:rsidRDefault="00E1327C">
      <w:pPr>
        <w:pStyle w:val="Author"/>
      </w:pPr>
      <w:r>
        <w:t>Коняева Марина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3541426"/>
        <w:docPartObj>
          <w:docPartGallery w:val="Table of Contents"/>
          <w:docPartUnique/>
        </w:docPartObj>
      </w:sdtPr>
      <w:sdtEndPr/>
      <w:sdtContent>
        <w:p w14:paraId="16BDC221" w14:textId="77777777" w:rsidR="004F2B58" w:rsidRDefault="00E1327C">
          <w:pPr>
            <w:pStyle w:val="ae"/>
          </w:pPr>
          <w:r>
            <w:t>Содержание</w:t>
          </w:r>
        </w:p>
        <w:p w14:paraId="08CD2DDB" w14:textId="77777777" w:rsidR="003133D8" w:rsidRDefault="00E1327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64634" w:history="1">
            <w:r w:rsidR="003133D8" w:rsidRPr="005B28F5">
              <w:rPr>
                <w:rStyle w:val="ad"/>
                <w:noProof/>
              </w:rPr>
              <w:t>Цель работы</w:t>
            </w:r>
            <w:r w:rsidR="003133D8">
              <w:rPr>
                <w:noProof/>
                <w:webHidden/>
              </w:rPr>
              <w:tab/>
            </w:r>
            <w:r w:rsidR="003133D8">
              <w:rPr>
                <w:noProof/>
                <w:webHidden/>
              </w:rPr>
              <w:fldChar w:fldCharType="begin"/>
            </w:r>
            <w:r w:rsidR="003133D8">
              <w:rPr>
                <w:noProof/>
                <w:webHidden/>
              </w:rPr>
              <w:instrText xml:space="preserve"> PAGEREF _Toc101964634 \h </w:instrText>
            </w:r>
            <w:r w:rsidR="003133D8">
              <w:rPr>
                <w:noProof/>
                <w:webHidden/>
              </w:rPr>
            </w:r>
            <w:r w:rsidR="003133D8">
              <w:rPr>
                <w:noProof/>
                <w:webHidden/>
              </w:rPr>
              <w:fldChar w:fldCharType="separate"/>
            </w:r>
            <w:r w:rsidR="003133D8">
              <w:rPr>
                <w:noProof/>
                <w:webHidden/>
              </w:rPr>
              <w:t>1</w:t>
            </w:r>
            <w:r w:rsidR="003133D8">
              <w:rPr>
                <w:noProof/>
                <w:webHidden/>
              </w:rPr>
              <w:fldChar w:fldCharType="end"/>
            </w:r>
          </w:hyperlink>
        </w:p>
        <w:p w14:paraId="4264D112" w14:textId="77777777" w:rsidR="003133D8" w:rsidRDefault="003133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35" w:history="1">
            <w:r w:rsidRPr="005B28F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58751" w14:textId="77777777" w:rsidR="003133D8" w:rsidRDefault="003133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36" w:history="1">
            <w:r w:rsidRPr="005B28F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4F7DB" w14:textId="77777777" w:rsidR="003133D8" w:rsidRDefault="003133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37" w:history="1">
            <w:r w:rsidRPr="005B28F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566B3" w14:textId="77777777" w:rsidR="003133D8" w:rsidRDefault="003133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38" w:history="1">
            <w:r w:rsidRPr="005B28F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1A836" w14:textId="77777777" w:rsidR="004F2B58" w:rsidRDefault="00E1327C">
          <w:r>
            <w:fldChar w:fldCharType="end"/>
          </w:r>
        </w:p>
      </w:sdtContent>
    </w:sdt>
    <w:p w14:paraId="2DCEE886" w14:textId="77777777" w:rsidR="004F2B58" w:rsidRDefault="00E1327C">
      <w:pPr>
        <w:pStyle w:val="1"/>
      </w:pPr>
      <w:bookmarkStart w:id="0" w:name="цель-работы"/>
      <w:bookmarkStart w:id="1" w:name="_Toc101964634"/>
      <w:r>
        <w:t>Цель работы</w:t>
      </w:r>
      <w:bookmarkEnd w:id="1"/>
    </w:p>
    <w:p w14:paraId="75BB2C67" w14:textId="77777777" w:rsidR="004F2B58" w:rsidRDefault="00E1327C">
      <w:pPr>
        <w:pStyle w:val="FirstParagraph"/>
      </w:pPr>
      <w:r>
        <w:t>Изучить идеологию и применение средств контроля версий, освоить умения по работе с git.</w:t>
      </w:r>
    </w:p>
    <w:p w14:paraId="28A34F73" w14:textId="77777777" w:rsidR="004F2B58" w:rsidRDefault="00E1327C">
      <w:pPr>
        <w:pStyle w:val="1"/>
      </w:pPr>
      <w:bookmarkStart w:id="2" w:name="теоретическое-введение"/>
      <w:bookmarkStart w:id="3" w:name="_Toc101964635"/>
      <w:bookmarkEnd w:id="0"/>
      <w:r>
        <w:t>Теоретическое введение</w:t>
      </w:r>
      <w:bookmarkEnd w:id="3"/>
    </w:p>
    <w:p w14:paraId="1C2BB523" w14:textId="77777777" w:rsidR="004F2B58" w:rsidRDefault="00E1327C">
      <w:pPr>
        <w:pStyle w:val="FirstParagraph"/>
      </w:pPr>
      <w:r>
        <w:t>Markdown — язык текстовой разметки, созданный писателем и блогером Джоном Грубером. Он предназначен для создания красиво оформленных текстов в об</w:t>
      </w:r>
      <w:r>
        <w:t>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</w:t>
      </w:r>
      <w:r>
        <w:t>ноте». Хотя специализированные Markdown-редакторы, конечно, намного удобнее.</w:t>
      </w:r>
    </w:p>
    <w:p w14:paraId="53D0C8B2" w14:textId="77777777" w:rsidR="004F2B58" w:rsidRDefault="00E1327C">
      <w:pPr>
        <w:pStyle w:val="1"/>
      </w:pPr>
      <w:bookmarkStart w:id="4" w:name="выполнение-лабораторной-работы"/>
      <w:bookmarkStart w:id="5" w:name="_Toc101964636"/>
      <w:bookmarkEnd w:id="2"/>
      <w:r>
        <w:t>Выполнение лабораторной работы</w:t>
      </w:r>
      <w:bookmarkEnd w:id="5"/>
    </w:p>
    <w:p w14:paraId="0BB02B5C" w14:textId="77777777" w:rsidR="004F2B58" w:rsidRDefault="00E1327C">
      <w:pPr>
        <w:numPr>
          <w:ilvl w:val="0"/>
          <w:numId w:val="2"/>
        </w:numPr>
      </w:pPr>
      <w:r>
        <w:t>Заведем учетную запись на сайте github.com, свой аккаунт я создала ранее, введя необходимые данные</w:t>
      </w:r>
    </w:p>
    <w:p w14:paraId="007C21F9" w14:textId="77777777" w:rsidR="004F2B58" w:rsidRDefault="00E1327C">
      <w:pPr>
        <w:numPr>
          <w:ilvl w:val="0"/>
          <w:numId w:val="2"/>
        </w:numPr>
      </w:pPr>
      <w:r>
        <w:t>Скачивание git-flow и выдача прав на выполнение</w:t>
      </w:r>
    </w:p>
    <w:p w14:paraId="352FEDC1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5E24790E" wp14:editId="3844E9A7">
            <wp:extent cx="5334000" cy="780892"/>
            <wp:effectExtent l="0" t="0" r="0" b="0"/>
            <wp:docPr id="1" name="Picture" descr="Скачивание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1 Скачивание git-flow</w:t>
      </w:r>
    </w:p>
    <w:p w14:paraId="0AC0C39C" w14:textId="77777777" w:rsidR="004F2B58" w:rsidRDefault="00E1327C">
      <w:pPr>
        <w:pStyle w:val="CaptionedFigure"/>
      </w:pPr>
      <w:r>
        <w:rPr>
          <w:noProof/>
        </w:rPr>
        <w:lastRenderedPageBreak/>
        <w:drawing>
          <wp:inline distT="0" distB="0" distL="0" distR="0" wp14:anchorId="46C46BA8" wp14:editId="7862EA83">
            <wp:extent cx="3857384" cy="668510"/>
            <wp:effectExtent l="0" t="0" r="0" b="0"/>
            <wp:docPr id="2" name="Picture" descr="выдача прав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CE305" w14:textId="77777777" w:rsidR="004F2B58" w:rsidRDefault="00E1327C">
      <w:pPr>
        <w:pStyle w:val="ImageCaption"/>
      </w:pPr>
      <w:r>
        <w:t>выдача прав на выполнение</w:t>
      </w:r>
    </w:p>
    <w:p w14:paraId="0F3E0083" w14:textId="77777777" w:rsidR="004F2B58" w:rsidRDefault="00E1327C">
      <w:pPr>
        <w:pStyle w:val="Compact"/>
        <w:numPr>
          <w:ilvl w:val="0"/>
          <w:numId w:val="3"/>
        </w:numPr>
      </w:pPr>
      <w:r>
        <w:t>Установка git-flow</w:t>
      </w:r>
    </w:p>
    <w:p w14:paraId="58A65A92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05CBA5AB" wp14:editId="709F512F">
            <wp:extent cx="5334000" cy="203889"/>
            <wp:effectExtent l="0" t="0" r="0" b="0"/>
            <wp:docPr id="3" name="Picture" descr="Установка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3.1 Установка git-flow</w:t>
      </w:r>
    </w:p>
    <w:p w14:paraId="00ED8559" w14:textId="77777777" w:rsidR="004F2B58" w:rsidRDefault="00E1327C">
      <w:pPr>
        <w:pStyle w:val="a0"/>
      </w:pPr>
      <w:r>
        <w:rPr>
          <w:noProof/>
        </w:rPr>
        <w:drawing>
          <wp:inline distT="0" distB="0" distL="0" distR="0" wp14:anchorId="2AFA5D87" wp14:editId="61E2DBC8">
            <wp:extent cx="4541263" cy="1160289"/>
            <wp:effectExtent l="0" t="0" r="0" b="0"/>
            <wp:docPr id="4" name="Picture" descr="Установка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*</w:t>
      </w:r>
    </w:p>
    <w:p w14:paraId="33214B26" w14:textId="77777777" w:rsidR="004F2B58" w:rsidRDefault="00E1327C">
      <w:pPr>
        <w:pStyle w:val="Compact"/>
        <w:numPr>
          <w:ilvl w:val="0"/>
          <w:numId w:val="4"/>
        </w:numPr>
      </w:pPr>
      <w:r>
        <w:t>Установка пакета gh</w:t>
      </w:r>
    </w:p>
    <w:p w14:paraId="1F4CC3E7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57167C65" wp14:editId="14AF0862">
            <wp:extent cx="5334000" cy="1984384"/>
            <wp:effectExtent l="0" t="0" r="0" b="0"/>
            <wp:docPr id="5" name="Picture" descr="Установка пакет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4.1 Установка пакета gh</w:t>
      </w:r>
    </w:p>
    <w:p w14:paraId="5F0444C1" w14:textId="77777777" w:rsidR="004F2B58" w:rsidRDefault="00E1327C">
      <w:pPr>
        <w:pStyle w:val="Compact"/>
        <w:numPr>
          <w:ilvl w:val="0"/>
          <w:numId w:val="5"/>
        </w:numPr>
      </w:pPr>
      <w:r>
        <w:t>Базовая настройка git, включающая имя, email, кодировку, имя начальной вет</w:t>
      </w:r>
      <w:r>
        <w:t>ки, autocrlf и safecrlf</w:t>
      </w:r>
    </w:p>
    <w:p w14:paraId="41CE7B6A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19E15B57" wp14:editId="7579D3DF">
            <wp:extent cx="5334000" cy="981880"/>
            <wp:effectExtent l="0" t="0" r="0" b="0"/>
            <wp:docPr id="6" name="Picture" descr="Базовая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5.1 Базовая настройка git</w:t>
      </w:r>
    </w:p>
    <w:p w14:paraId="296164D4" w14:textId="77777777" w:rsidR="004F2B58" w:rsidRDefault="00E1327C">
      <w:pPr>
        <w:pStyle w:val="Compact"/>
        <w:numPr>
          <w:ilvl w:val="0"/>
          <w:numId w:val="6"/>
        </w:numPr>
      </w:pPr>
      <w:r>
        <w:t>Создание ssh ключей с двумя алгоритмами шифрования: RSA и ed25529</w:t>
      </w:r>
    </w:p>
    <w:p w14:paraId="1865F242" w14:textId="77777777" w:rsidR="004F2B58" w:rsidRDefault="00E1327C">
      <w:pPr>
        <w:pStyle w:val="FirstParagraph"/>
      </w:pPr>
      <w:r>
        <w:rPr>
          <w:noProof/>
        </w:rPr>
        <w:lastRenderedPageBreak/>
        <w:drawing>
          <wp:inline distT="0" distB="0" distL="0" distR="0" wp14:anchorId="5DC205D9" wp14:editId="77674F23">
            <wp:extent cx="5334000" cy="5833207"/>
            <wp:effectExtent l="0" t="0" r="0" b="0"/>
            <wp:docPr id="7" name="Picture" descr="Создание ssh ключ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6.1 Создание ssh ключей</w:t>
      </w:r>
    </w:p>
    <w:p w14:paraId="1A0B8E45" w14:textId="77777777" w:rsidR="004F2B58" w:rsidRDefault="00E1327C">
      <w:pPr>
        <w:pStyle w:val="a0"/>
      </w:pPr>
      <w:r>
        <w:rPr>
          <w:noProof/>
        </w:rPr>
        <w:drawing>
          <wp:inline distT="0" distB="0" distL="0" distR="0" wp14:anchorId="5153F4D7" wp14:editId="1CE4B127">
            <wp:extent cx="5334000" cy="460041"/>
            <wp:effectExtent l="0" t="0" r="0" b="0"/>
            <wp:docPr id="8" name="Picture" descr="Создание ssh ключ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6.2 Создание ssh ключей</w:t>
      </w:r>
    </w:p>
    <w:p w14:paraId="485D9AB3" w14:textId="77777777" w:rsidR="004F2B58" w:rsidRDefault="00E1327C">
      <w:pPr>
        <w:pStyle w:val="Compact"/>
        <w:numPr>
          <w:ilvl w:val="0"/>
          <w:numId w:val="7"/>
        </w:numPr>
      </w:pPr>
      <w:r>
        <w:t>Создание pgp ключа</w:t>
      </w:r>
    </w:p>
    <w:p w14:paraId="4A049041" w14:textId="77777777" w:rsidR="004F2B58" w:rsidRDefault="00E1327C">
      <w:pPr>
        <w:pStyle w:val="CaptionedFigure"/>
      </w:pPr>
      <w:r>
        <w:rPr>
          <w:noProof/>
        </w:rPr>
        <w:lastRenderedPageBreak/>
        <w:drawing>
          <wp:inline distT="0" distB="0" distL="0" distR="0" wp14:anchorId="0C6CDEDE" wp14:editId="47AE98E1">
            <wp:extent cx="4817889" cy="4533579"/>
            <wp:effectExtent l="0" t="0" r="0" b="0"/>
            <wp:docPr id="9" name="Picture" descr="Создание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EF58A" w14:textId="77777777" w:rsidR="004F2B58" w:rsidRDefault="00E1327C">
      <w:pPr>
        <w:pStyle w:val="ImageCaption"/>
      </w:pPr>
      <w:r>
        <w:t>Создание pgp ключа</w:t>
      </w:r>
    </w:p>
    <w:p w14:paraId="3ABE8680" w14:textId="77777777" w:rsidR="004F2B58" w:rsidRDefault="00E1327C">
      <w:pPr>
        <w:pStyle w:val="Compact"/>
        <w:numPr>
          <w:ilvl w:val="0"/>
          <w:numId w:val="8"/>
        </w:numPr>
      </w:pPr>
      <w:r>
        <w:t>Добавление ключа PGP на Github</w:t>
      </w:r>
    </w:p>
    <w:p w14:paraId="3A3AAE66" w14:textId="77777777" w:rsidR="004F2B58" w:rsidRDefault="00E1327C">
      <w:pPr>
        <w:pStyle w:val="CaptionedFigure"/>
      </w:pPr>
      <w:r>
        <w:rPr>
          <w:noProof/>
        </w:rPr>
        <w:lastRenderedPageBreak/>
        <w:drawing>
          <wp:inline distT="0" distB="0" distL="0" distR="0" wp14:anchorId="102BCC5A" wp14:editId="7B4B5FA6">
            <wp:extent cx="5094514" cy="4210850"/>
            <wp:effectExtent l="0" t="0" r="0" b="0"/>
            <wp:docPr id="10" name="Picture" descr="Добавление ключа PGP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421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146FC" w14:textId="77777777" w:rsidR="004F2B58" w:rsidRDefault="00E1327C">
      <w:pPr>
        <w:pStyle w:val="ImageCaption"/>
      </w:pPr>
      <w:r>
        <w:t>Добавление ключа PGP на Github</w:t>
      </w:r>
    </w:p>
    <w:p w14:paraId="7B4D19C5" w14:textId="77777777" w:rsidR="004F2B58" w:rsidRDefault="00E1327C">
      <w:pPr>
        <w:pStyle w:val="Compact"/>
        <w:numPr>
          <w:ilvl w:val="0"/>
          <w:numId w:val="9"/>
        </w:numPr>
      </w:pPr>
      <w:r>
        <w:t>Просмотр отпечатка и копирования в буфер ключа pgp</w:t>
      </w:r>
    </w:p>
    <w:p w14:paraId="57E28DE1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15A16409" wp14:editId="6B876324">
            <wp:extent cx="5334000" cy="2543708"/>
            <wp:effectExtent l="0" t="0" r="0" b="0"/>
            <wp:docPr id="11" name="Picture" descr="Просмотр отпечатка и коп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9.1 Просмотр отпечатка и копирования</w:t>
      </w:r>
    </w:p>
    <w:p w14:paraId="2969DF8F" w14:textId="77777777" w:rsidR="004F2B58" w:rsidRDefault="00E1327C">
      <w:pPr>
        <w:pStyle w:val="a0"/>
      </w:pPr>
      <w:r>
        <w:rPr>
          <w:noProof/>
        </w:rPr>
        <w:lastRenderedPageBreak/>
        <w:drawing>
          <wp:inline distT="0" distB="0" distL="0" distR="0" wp14:anchorId="43F34CEC" wp14:editId="67DAC27D">
            <wp:extent cx="5334000" cy="1778000"/>
            <wp:effectExtent l="0" t="0" r="0" b="0"/>
            <wp:docPr id="12" name="Picture" descr="Просмотр отпечатка и коп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9.2 Просмотр отпечатка и копирования</w:t>
      </w:r>
    </w:p>
    <w:p w14:paraId="5DB23D3A" w14:textId="77777777" w:rsidR="004F2B58" w:rsidRDefault="00E1327C">
      <w:pPr>
        <w:pStyle w:val="Compact"/>
        <w:numPr>
          <w:ilvl w:val="0"/>
          <w:numId w:val="10"/>
        </w:numPr>
      </w:pPr>
      <w:r>
        <w:t>Создание и клонирования репозитория</w:t>
      </w:r>
    </w:p>
    <w:p w14:paraId="19E3B077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4E641D8F" wp14:editId="71CEE338">
            <wp:extent cx="5334000" cy="124046"/>
            <wp:effectExtent l="0" t="0" r="0" b="0"/>
            <wp:docPr id="13" name="Picture" descr="Создание и клонирова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0.1 Создание и клонирования репозитория</w:t>
      </w:r>
    </w:p>
    <w:p w14:paraId="4EF58944" w14:textId="77777777" w:rsidR="004F2B58" w:rsidRDefault="00E1327C">
      <w:pPr>
        <w:pStyle w:val="a0"/>
      </w:pPr>
      <w:r>
        <w:rPr>
          <w:noProof/>
        </w:rPr>
        <w:drawing>
          <wp:inline distT="0" distB="0" distL="0" distR="0" wp14:anchorId="28EFC73E" wp14:editId="11BB5E95">
            <wp:extent cx="5334000" cy="1895889"/>
            <wp:effectExtent l="0" t="0" r="0" b="0"/>
            <wp:docPr id="14" name="Picture" descr="Создание и клонирова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0.2 Создание и клонирования репозитория</w:t>
      </w:r>
    </w:p>
    <w:p w14:paraId="3C9FCCD8" w14:textId="77777777" w:rsidR="004F2B58" w:rsidRDefault="00E1327C">
      <w:pPr>
        <w:pStyle w:val="Compact"/>
        <w:numPr>
          <w:ilvl w:val="0"/>
          <w:numId w:val="11"/>
        </w:numPr>
      </w:pPr>
      <w:r>
        <w:t>Настройки каталога курса, а именно, удаление json файла и соз</w:t>
      </w:r>
      <w:r>
        <w:t>дание структуры</w:t>
      </w:r>
    </w:p>
    <w:p w14:paraId="59825DD3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5C28316D" wp14:editId="0CFCFE63">
            <wp:extent cx="5334000" cy="277491"/>
            <wp:effectExtent l="0" t="0" r="0" b="0"/>
            <wp:docPr id="15" name="Picture" descr="Настройки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1.1 Настройки каталога</w:t>
      </w:r>
    </w:p>
    <w:p w14:paraId="79563BF2" w14:textId="77777777" w:rsidR="004F2B58" w:rsidRDefault="00E1327C">
      <w:pPr>
        <w:pStyle w:val="Compact"/>
        <w:numPr>
          <w:ilvl w:val="0"/>
          <w:numId w:val="12"/>
        </w:numPr>
      </w:pPr>
      <w:r>
        <w:t>Создание commit</w:t>
      </w:r>
    </w:p>
    <w:p w14:paraId="7C469A03" w14:textId="77777777" w:rsidR="004F2B58" w:rsidRDefault="00E1327C">
      <w:pPr>
        <w:pStyle w:val="FirstParagraph"/>
      </w:pPr>
      <w:r>
        <w:rPr>
          <w:noProof/>
        </w:rPr>
        <w:lastRenderedPageBreak/>
        <w:drawing>
          <wp:inline distT="0" distB="0" distL="0" distR="0" wp14:anchorId="60B7E2FF" wp14:editId="098C31F9">
            <wp:extent cx="5334000" cy="4163752"/>
            <wp:effectExtent l="0" t="0" r="0" b="0"/>
            <wp:docPr id="16" name="Picture" descr="Создание 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2.1 Создание commit</w:t>
      </w:r>
    </w:p>
    <w:p w14:paraId="3B8F62E5" w14:textId="77777777" w:rsidR="004F2B58" w:rsidRDefault="00E1327C">
      <w:pPr>
        <w:pStyle w:val="Compact"/>
        <w:numPr>
          <w:ilvl w:val="0"/>
          <w:numId w:val="13"/>
        </w:numPr>
      </w:pPr>
      <w:r>
        <w:t>Push на сервер</w:t>
      </w:r>
    </w:p>
    <w:p w14:paraId="06D1C423" w14:textId="77777777" w:rsidR="004F2B58" w:rsidRDefault="00E1327C">
      <w:pPr>
        <w:pStyle w:val="FirstParagraph"/>
      </w:pPr>
      <w:r>
        <w:rPr>
          <w:noProof/>
        </w:rPr>
        <w:drawing>
          <wp:inline distT="0" distB="0" distL="0" distR="0" wp14:anchorId="6265CF0F" wp14:editId="76C555BA">
            <wp:extent cx="5334000" cy="1202826"/>
            <wp:effectExtent l="0" t="0" r="0" b="0"/>
            <wp:docPr id="17" name="Picture" descr="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3.1 Push</w:t>
      </w:r>
    </w:p>
    <w:p w14:paraId="385E1721" w14:textId="77777777" w:rsidR="004F2B58" w:rsidRDefault="00E1327C">
      <w:pPr>
        <w:pStyle w:val="Compact"/>
        <w:numPr>
          <w:ilvl w:val="0"/>
          <w:numId w:val="14"/>
        </w:numPr>
      </w:pPr>
      <w:r>
        <w:t>Проверим, что репозиторий появился на Github</w:t>
      </w:r>
    </w:p>
    <w:p w14:paraId="0CAA3178" w14:textId="77777777" w:rsidR="004F2B58" w:rsidRDefault="00E1327C">
      <w:pPr>
        <w:pStyle w:val="FirstParagraph"/>
      </w:pPr>
      <w:bookmarkStart w:id="6" w:name="fig:001"/>
      <w:r>
        <w:rPr>
          <w:noProof/>
        </w:rPr>
        <w:lastRenderedPageBreak/>
        <w:drawing>
          <wp:inline distT="0" distB="0" distL="0" distR="0" wp14:anchorId="0B76B443" wp14:editId="63EE3332">
            <wp:extent cx="5334000" cy="2341756"/>
            <wp:effectExtent l="0" t="0" r="0" b="0"/>
            <wp:docPr id="18" name="Picture" descr="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%D0%A0%D0%B8%D1%81%D1%83%D0%BD%D0%BE%D0%BA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  <w:r>
        <w:rPr>
          <w:i/>
        </w:rPr>
        <w:t>Изображение 14.1 репозиторий на Github</w:t>
      </w:r>
    </w:p>
    <w:p w14:paraId="78389252" w14:textId="77777777" w:rsidR="004F2B58" w:rsidRDefault="00E1327C">
      <w:pPr>
        <w:pStyle w:val="1"/>
      </w:pPr>
      <w:bookmarkStart w:id="7" w:name="выводы"/>
      <w:bookmarkStart w:id="8" w:name="_Toc101964637"/>
      <w:bookmarkEnd w:id="4"/>
      <w:r>
        <w:t>Выводы</w:t>
      </w:r>
      <w:bookmarkEnd w:id="8"/>
    </w:p>
    <w:p w14:paraId="2D5249CD" w14:textId="77777777" w:rsidR="004F2B58" w:rsidRDefault="00E1327C">
      <w:pPr>
        <w:pStyle w:val="FirstParagraph"/>
      </w:pPr>
      <w:r>
        <w:t>В ходе данной лабор</w:t>
      </w:r>
      <w:r>
        <w:t>аторной работы я получила знания о системах контроля версий, изучила идеологию и применение данной технологии, также получила практические навыки по настройке системы и по созданию репозитория и обработки файлов.</w:t>
      </w:r>
    </w:p>
    <w:p w14:paraId="48E61A9C" w14:textId="77777777" w:rsidR="004F2B58" w:rsidRDefault="00E1327C">
      <w:pPr>
        <w:pStyle w:val="1"/>
      </w:pPr>
      <w:bookmarkStart w:id="9" w:name="контрольные-вопросы"/>
      <w:bookmarkStart w:id="10" w:name="_Toc101964638"/>
      <w:bookmarkEnd w:id="7"/>
      <w:r>
        <w:t>Контрольные вопросы</w:t>
      </w:r>
      <w:bookmarkEnd w:id="10"/>
    </w:p>
    <w:p w14:paraId="3E97A40B" w14:textId="77777777" w:rsidR="004F2B58" w:rsidRDefault="00E1327C">
      <w:pPr>
        <w:numPr>
          <w:ilvl w:val="0"/>
          <w:numId w:val="15"/>
        </w:numPr>
      </w:pPr>
      <w:r>
        <w:t>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</w:t>
      </w:r>
      <w:r>
        <w:t xml:space="preserve"> и многое другое. 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 w14:paraId="5A7D1DE0" w14:textId="77777777" w:rsidR="004F2B58" w:rsidRDefault="00E1327C">
      <w:pPr>
        <w:numPr>
          <w:ilvl w:val="0"/>
          <w:numId w:val="15"/>
        </w:numPr>
      </w:pPr>
      <w:r>
        <w:t>Репозиторий - хранилище версий - в нем хранятся все документы вместе с историей их изменения и друго</w:t>
      </w:r>
      <w:r>
        <w:t>й служебной информацией Commit («[трудовой] вклад», не переводится) — процесс создания новой версии Рабочая копия (working copy) — текущее состояние файлов проекта, основанное на версии, загруженной из хранилища (обычно на последней). Версия (revision), ил</w:t>
      </w:r>
      <w:r>
        <w:t>и ревизия, — состояние всех файлов на определенный момент времени, сохраненное в репозитарии, с дополнительной информацией.</w:t>
      </w:r>
    </w:p>
    <w:p w14:paraId="0CEFF916" w14:textId="77777777" w:rsidR="004F2B58" w:rsidRDefault="00E1327C">
      <w:pPr>
        <w:numPr>
          <w:ilvl w:val="0"/>
          <w:numId w:val="15"/>
        </w:numPr>
      </w:pPr>
      <w:r>
        <w:t>Централизованные системы — это системы, которые используют архитектуру клиент / сервер, где один или несколько клиентских узлов напр</w:t>
      </w:r>
      <w:r>
        <w:t>ямую подключены к центральному серверу. (Пример — Wikipedia.)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.</w:t>
      </w:r>
    </w:p>
    <w:p w14:paraId="6D338B3E" w14:textId="77777777" w:rsidR="004F2B58" w:rsidRDefault="00E1327C">
      <w:pPr>
        <w:numPr>
          <w:ilvl w:val="0"/>
          <w:numId w:val="15"/>
        </w:numPr>
      </w:pPr>
      <w:r>
        <w:t>Изначально разработчи</w:t>
      </w:r>
      <w:r>
        <w:t xml:space="preserve">к работает с веткой master. При реализации отдельных частей проекта может создать ветки для них. При завершении изменений разработчик коммитит и пушит изменения на сервер. Если разработка на </w:t>
      </w:r>
      <w:r>
        <w:lastRenderedPageBreak/>
        <w:t>сторонней ветке завершена, то её можно смерджить (merge), наприме</w:t>
      </w:r>
      <w:r>
        <w:t>р с основной веткой master.</w:t>
      </w:r>
    </w:p>
    <w:p w14:paraId="6D71C9F3" w14:textId="77777777" w:rsidR="004F2B58" w:rsidRDefault="00E1327C">
      <w:pPr>
        <w:numPr>
          <w:ilvl w:val="0"/>
          <w:numId w:val="15"/>
        </w:numPr>
      </w:pPr>
      <w:r>
        <w:t>Каждый разработчик работает в своей ветке над отдельной частью проекта. Если на ветке работает несколько разработчиков они как правило достать изменения, сделанные другим и работать уже с ними (git pull). После завершения или за</w:t>
      </w:r>
      <w:r>
        <w:t>канчивая какой-то логический кусок они делают коммит и пушат на сервер. Если работа закончена необходимо смерджить ветки, например с главной веткой(master).</w:t>
      </w:r>
    </w:p>
    <w:p w14:paraId="415D5601" w14:textId="77777777" w:rsidR="004F2B58" w:rsidRDefault="00E1327C">
      <w:pPr>
        <w:numPr>
          <w:ilvl w:val="0"/>
          <w:numId w:val="15"/>
        </w:numPr>
      </w:pPr>
      <w:r>
        <w:t>У Git есть две основные задачи: хранить информацию обо всех изменениях в коде, начиная с самой перв</w:t>
      </w:r>
      <w:r>
        <w:t>ой строчки, и обеспечить удобства командной работы над кодом.</w:t>
      </w:r>
    </w:p>
    <w:p w14:paraId="34B93F67" w14:textId="77777777" w:rsidR="004F2B58" w:rsidRDefault="00E1327C">
      <w:pPr>
        <w:numPr>
          <w:ilvl w:val="0"/>
          <w:numId w:val="15"/>
        </w:numPr>
      </w:pPr>
      <w:r>
        <w:t>– создан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</w:t>
      </w:r>
      <w:r>
        <w:t>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</w:t>
      </w:r>
      <w:r>
        <w:t>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</w:t>
      </w:r>
      <w:r>
        <w:t>ий: – сохранить все добавленные изменения и все изменённые файлы: git commit -am ‘Описание коммита’ – сохранить добавленные изменения с внесением комментария через встроенный редактор: git commit – создание новой ветки, базирующейся на текущей: git checkou</w:t>
      </w:r>
      <w:r>
        <w:t>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</w:t>
      </w:r>
      <w:r>
        <w:t xml:space="preserve"> origin имя_ветки – сл ияние ветки с текущим деревом: git merge —no-ff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</w:t>
      </w:r>
      <w:r>
        <w:t>ие ветки с центрального репозитория: git push origin :имя_ветки.</w:t>
      </w:r>
    </w:p>
    <w:p w14:paraId="41C2207E" w14:textId="77777777" w:rsidR="004F2B58" w:rsidRDefault="00E1327C">
      <w:pPr>
        <w:numPr>
          <w:ilvl w:val="0"/>
          <w:numId w:val="15"/>
        </w:numPr>
      </w:pPr>
      <w:r>
        <w:t>Работа с таким удалённым репозиторием подразумевает выполнение стандартных операций отправки и получения, как и с любым другим удалённым репозиторием. Просмотр удалённых репозиториев. Для тог</w:t>
      </w:r>
      <w:r>
        <w:t>о, чтобы просмотреть список настроенных удалённых репозиториев, вы можете запустить команду git remote add  . Когда вы клонируете репозиторий, команда clone автоматически добавляет этот удалённый репозиторий под именем «origin». Таким образом, git fetch or</w:t>
      </w:r>
      <w:r>
        <w:t>igin извлекает все наработки, отправленные на этот сервер после того, как вы его клонировали (или получили изменения с помощью fetch).</w:t>
      </w:r>
    </w:p>
    <w:p w14:paraId="4F6565F4" w14:textId="77777777" w:rsidR="004F2B58" w:rsidRDefault="00E1327C">
      <w:pPr>
        <w:numPr>
          <w:ilvl w:val="0"/>
          <w:numId w:val="15"/>
        </w:numPr>
      </w:pPr>
      <w:r>
        <w:t>‘Git branch’ – это команда для управления ветками в репозитории Git. Ветка – это просто «скользящий» указатель на один из</w:t>
      </w:r>
      <w:r>
        <w:t xml:space="preserve"> коммитов. Когда мы создаём новые коммиты, указатель ветки автоматически сдвигается вперёд, к вновь созданному коммиту. Ветки используются для разработки одной части функционала </w:t>
      </w:r>
      <w:r>
        <w:lastRenderedPageBreak/>
        <w:t>изолированно от других. Каждая ветка представляет собой отдельную копию кода п</w:t>
      </w:r>
      <w:r>
        <w:t>роекта. Ветки позволяют одновременно работать над разными версиями проекта. 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</w:t>
      </w:r>
      <w:r>
        <w:t>ести совместную работу над проектом и не мешать друг другу при этом.</w:t>
      </w:r>
    </w:p>
    <w:p w14:paraId="000515DD" w14:textId="77777777" w:rsidR="004F2B58" w:rsidRDefault="00E1327C">
      <w:pPr>
        <w:numPr>
          <w:ilvl w:val="0"/>
          <w:numId w:val="15"/>
        </w:numPr>
      </w:pPr>
      <w:r>
        <w:t xml:space="preserve">Игнорировать файлы коммита можно с помощью файла .gitignore. Туда обычно помещаются файлы, которые занимают много места или не особо нужны для проекта. Например, картинки, папки с кешем, </w:t>
      </w:r>
      <w:r>
        <w:t>веса для нейросетей и другие файлы.</w:t>
      </w:r>
      <w:bookmarkEnd w:id="9"/>
    </w:p>
    <w:sectPr w:rsidR="004F2B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D3058" w14:textId="77777777" w:rsidR="00E1327C" w:rsidRDefault="00E1327C">
      <w:pPr>
        <w:spacing w:after="0"/>
      </w:pPr>
      <w:r>
        <w:separator/>
      </w:r>
    </w:p>
  </w:endnote>
  <w:endnote w:type="continuationSeparator" w:id="0">
    <w:p w14:paraId="368A9D26" w14:textId="77777777" w:rsidR="00E1327C" w:rsidRDefault="00E13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A2F90" w14:textId="77777777" w:rsidR="00E1327C" w:rsidRDefault="00E1327C">
      <w:r>
        <w:separator/>
      </w:r>
    </w:p>
  </w:footnote>
  <w:footnote w:type="continuationSeparator" w:id="0">
    <w:p w14:paraId="7BD50156" w14:textId="77777777" w:rsidR="00E1327C" w:rsidRDefault="00E132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88D26A6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A99671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2CB20F6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8EACF1D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323228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6E3689A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645EE4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06F8AAD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CA885C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F5985B8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04A012"/>
    <w:multiLevelType w:val="multilevel"/>
    <w:tmpl w:val="4B62629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A538D88"/>
    <w:multiLevelType w:val="multilevel"/>
    <w:tmpl w:val="4A924632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5F1ED2"/>
    <w:multiLevelType w:val="multilevel"/>
    <w:tmpl w:val="FA8C974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401AA3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33D8"/>
    <w:rsid w:val="004E29B3"/>
    <w:rsid w:val="004F2B58"/>
    <w:rsid w:val="00590D07"/>
    <w:rsid w:val="00784D58"/>
    <w:rsid w:val="008D6863"/>
    <w:rsid w:val="00B86B75"/>
    <w:rsid w:val="00BC48D5"/>
    <w:rsid w:val="00C36279"/>
    <w:rsid w:val="00E132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BF4A0F"/>
  <w15:docId w15:val="{5704E292-9C30-4A26-9598-B3AE4C9E7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33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78</Words>
  <Characters>6718</Characters>
  <Application>Microsoft Office Word</Application>
  <DocSecurity>0</DocSecurity>
  <Lines>55</Lines>
  <Paragraphs>15</Paragraphs>
  <ScaleCrop>false</ScaleCrop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оняева Марина Александровна</dc:creator>
  <cp:keywords/>
  <cp:lastModifiedBy>Коняева Марина Александровна</cp:lastModifiedBy>
  <cp:revision>3</cp:revision>
  <dcterms:created xsi:type="dcterms:W3CDTF">2022-04-27T12:09:00Z</dcterms:created>
  <dcterms:modified xsi:type="dcterms:W3CDTF">2022-04-27T12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«Управление версиями»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